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507FE334" w:rsidR="007E202C" w:rsidRPr="00880B92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b w:val="0"/>
          <w:bCs w:val="0"/>
          <w:color w:val="404040" w:themeColor="text1" w:themeTint="BF"/>
          <w:sz w:val="36"/>
          <w:szCs w:val="36"/>
        </w:rPr>
      </w:pPr>
      <w:bookmarkStart w:id="0" w:name="_Hlk41902655"/>
      <w:r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4233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>Maternal Depression</w:t>
      </w:r>
      <w:r w:rsidR="000A49F2" w:rsidRPr="00880B92">
        <w:rPr>
          <w:rFonts w:ascii="Century Gothic" w:hAnsi="Century Gothic"/>
          <w:b/>
          <w:bCs/>
          <w:noProof/>
          <w:color w:val="404040" w:themeColor="text1" w:themeTint="BF"/>
          <w:sz w:val="36"/>
          <w:szCs w:val="36"/>
        </w:rPr>
        <w:t xml:space="preserve"> Discussion </w:t>
      </w:r>
    </w:p>
    <w:p w14:paraId="18AF3ACD" w14:textId="7383CDBA" w:rsidR="0040000F" w:rsidRPr="00880B92" w:rsidRDefault="00F17259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30"/>
        </w:rPr>
      </w:pPr>
      <w:r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Domain </w:t>
      </w:r>
      <w:r w:rsidR="00726A4D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Workg</w:t>
      </w:r>
      <w:r w:rsidR="004105E1" w:rsidRPr="00880B92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 xml:space="preserve">roup: </w:t>
      </w:r>
      <w:r w:rsidR="00E4284A">
        <w:rPr>
          <w:rStyle w:val="Strong"/>
          <w:rFonts w:ascii="Century Gothic" w:eastAsia="Times New Roman" w:hAnsi="Century Gothic" w:cs="Tahoma"/>
          <w:color w:val="404040" w:themeColor="text1" w:themeTint="BF"/>
          <w:sz w:val="28"/>
          <w:szCs w:val="28"/>
        </w:rPr>
        <w:t>Perinatal/Infant</w:t>
      </w:r>
    </w:p>
    <w:p w14:paraId="5A707383" w14:textId="46CA0DC0" w:rsidR="00874B3D" w:rsidRPr="00880B92" w:rsidRDefault="00632135" w:rsidP="000A49F2">
      <w:pPr>
        <w:spacing w:after="0"/>
        <w:rPr>
          <w:rFonts w:ascii="Century Gothic" w:hAnsi="Century Gothic"/>
          <w:b/>
          <w:color w:val="404040" w:themeColor="text1" w:themeTint="BF"/>
        </w:rPr>
      </w:pPr>
      <w:r w:rsidRPr="00880B92">
        <w:rPr>
          <w:rFonts w:ascii="Century Gothic" w:hAnsi="Century Gothic"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  <w:bookmarkStart w:id="1" w:name="_Hlk61271518"/>
      <w:bookmarkEnd w:id="0"/>
    </w:p>
    <w:bookmarkEnd w:id="1"/>
    <w:p w14:paraId="270C3D1C" w14:textId="2BD0395B" w:rsidR="00874B3D" w:rsidRPr="00880B92" w:rsidRDefault="00874B3D" w:rsidP="00874B3D">
      <w:pPr>
        <w:tabs>
          <w:tab w:val="left" w:pos="1086"/>
        </w:tabs>
        <w:spacing w:after="0"/>
        <w:rPr>
          <w:rFonts w:ascii="Century Gothic" w:hAnsi="Century Gothic" w:cstheme="minorHAnsi"/>
          <w:bCs/>
          <w:color w:val="404040" w:themeColor="text1" w:themeTint="BF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309E19E9" w14:textId="77777777" w:rsidTr="00F17259">
        <w:trPr>
          <w:trHeight w:val="539"/>
        </w:trPr>
        <w:tc>
          <w:tcPr>
            <w:tcW w:w="5000" w:type="pct"/>
            <w:shd w:val="clear" w:color="auto" w:fill="FBE4D5" w:themeFill="accent2" w:themeFillTint="33"/>
          </w:tcPr>
          <w:p w14:paraId="244971C3" w14:textId="70371E24" w:rsidR="00353CA5" w:rsidRPr="00B67F0B" w:rsidRDefault="00A147D2" w:rsidP="00A147D2">
            <w:pPr>
              <w:tabs>
                <w:tab w:val="left" w:pos="606"/>
                <w:tab w:val="right" w:leader="dot" w:pos="14010"/>
              </w:tabs>
              <w:spacing w:line="276" w:lineRule="auto"/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</w:pPr>
            <w:r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What was the most impactful thing you heard during the panel presentations? </w:t>
            </w:r>
            <w:r w:rsidR="00B67F0B"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Did you learn about new programs and resources that are available in Kansas for </w:t>
            </w:r>
            <w:r w:rsidR="00774233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maternal depression</w:t>
            </w:r>
            <w:r w:rsidR="00B67F0B" w:rsidRPr="00B67F0B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?</w:t>
            </w:r>
          </w:p>
        </w:tc>
      </w:tr>
      <w:tr w:rsidR="00231F60" w:rsidRPr="00880B92" w14:paraId="6E408841" w14:textId="77777777" w:rsidTr="00231F60">
        <w:trPr>
          <w:trHeight w:val="2691"/>
        </w:trPr>
        <w:tc>
          <w:tcPr>
            <w:tcW w:w="5000" w:type="pct"/>
          </w:tcPr>
          <w:p w14:paraId="344EA428" w14:textId="77777777" w:rsidR="00825168" w:rsidRPr="00825168" w:rsidRDefault="00825168" w:rsidP="004D50D0">
            <w:pPr>
              <w:pStyle w:val="ListParagraph"/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  <w:bookmarkStart w:id="2" w:name="_Hlk37670164"/>
            <w:bookmarkStart w:id="3" w:name="_Hlk37657914"/>
          </w:p>
          <w:p w14:paraId="5EA6BF49" w14:textId="77777777" w:rsidR="00825168" w:rsidRPr="00880B92" w:rsidRDefault="00825168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4EA891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1A58477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99B1D9D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ECBD918" w14:textId="507E6B18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1CDF6A96" w14:textId="77777777" w:rsidR="000A49F2" w:rsidRPr="00880B92" w:rsidRDefault="000A49F2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60DB636B" w14:textId="77777777" w:rsidR="00231F60" w:rsidRPr="00880B92" w:rsidRDefault="00231F60" w:rsidP="009048B1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</w:rPr>
            </w:pPr>
          </w:p>
          <w:p w14:paraId="0A2CA848" w14:textId="6C4D1AE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53F708B6" w14:textId="255B0785" w:rsidR="00E959AC" w:rsidRPr="00880B92" w:rsidRDefault="00E959AC">
      <w:pPr>
        <w:rPr>
          <w:rFonts w:ascii="Century Gothic" w:hAnsi="Century Gothic"/>
        </w:rPr>
      </w:pPr>
    </w:p>
    <w:tbl>
      <w:tblPr>
        <w:tblStyle w:val="TableGrid"/>
        <w:tblW w:w="5002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396"/>
      </w:tblGrid>
      <w:tr w:rsidR="00F17259" w:rsidRPr="00880B92" w14:paraId="77821206" w14:textId="77777777" w:rsidTr="0065106B">
        <w:trPr>
          <w:trHeight w:val="485"/>
        </w:trPr>
        <w:tc>
          <w:tcPr>
            <w:tcW w:w="5000" w:type="pct"/>
            <w:shd w:val="clear" w:color="auto" w:fill="FBE4D5" w:themeFill="accent2" w:themeFillTint="33"/>
          </w:tcPr>
          <w:p w14:paraId="03DAAF41" w14:textId="3FC7AB13" w:rsidR="00F17259" w:rsidRPr="00880B92" w:rsidRDefault="00B67F0B" w:rsidP="00E959AC">
            <w:pPr>
              <w:spacing w:before="120" w:after="120" w:line="276" w:lineRule="auto"/>
              <w:rPr>
                <w:rFonts w:ascii="Century Gothic" w:hAnsi="Century Gothic"/>
                <w:b/>
                <w:i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How do you think the </w:t>
            </w:r>
            <w:r w:rsidR="00774233"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>Kansas Connecting Communities</w:t>
            </w:r>
            <w:r>
              <w:rPr>
                <w:rFonts w:ascii="Century Gothic" w:hAnsi="Century Gothic"/>
                <w:color w:val="595959" w:themeColor="text1" w:themeTint="A6"/>
                <w:sz w:val="20"/>
                <w:szCs w:val="20"/>
              </w:rPr>
              <w:t xml:space="preserve"> program could be more impactful in their work?</w:t>
            </w:r>
          </w:p>
        </w:tc>
      </w:tr>
      <w:tr w:rsidR="00231F60" w:rsidRPr="00880B92" w14:paraId="20DC658D" w14:textId="77777777" w:rsidTr="00231F60">
        <w:trPr>
          <w:trHeight w:val="906"/>
        </w:trPr>
        <w:tc>
          <w:tcPr>
            <w:tcW w:w="5000" w:type="pct"/>
          </w:tcPr>
          <w:p w14:paraId="5CF927E0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D7BA9D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6C2FABC4" w14:textId="7AB7161F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5CD8A45D" w14:textId="7E265C6C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20B496DE" w14:textId="4B0C9166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3C32CC39" w14:textId="77777777" w:rsidR="000A49F2" w:rsidRPr="00880B92" w:rsidRDefault="000A49F2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7BDD7868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/>
                <w:bCs/>
                <w:color w:val="404040" w:themeColor="text1" w:themeTint="BF"/>
                <w:sz w:val="20"/>
                <w:szCs w:val="20"/>
              </w:rPr>
            </w:pPr>
          </w:p>
          <w:p w14:paraId="0E424EF9" w14:textId="5F8FFBF4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B67F0B" w:rsidRPr="00880B92" w14:paraId="1FB4F3A7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453BBC55" w14:textId="7DF36D0E" w:rsidR="00B67F0B" w:rsidRP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</w:pP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lastRenderedPageBreak/>
              <w:t xml:space="preserve">Payment is a major barrier to accessing mental health services, what are some ways </w:t>
            </w:r>
            <w:r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>KDHE can</w:t>
            </w: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 address this barrier?</w:t>
            </w:r>
          </w:p>
        </w:tc>
      </w:tr>
      <w:tr w:rsidR="00B67F0B" w:rsidRPr="00880B92" w14:paraId="485D4D51" w14:textId="77777777" w:rsidTr="00B67F0B">
        <w:trPr>
          <w:trHeight w:val="611"/>
        </w:trPr>
        <w:tc>
          <w:tcPr>
            <w:tcW w:w="5000" w:type="pct"/>
            <w:shd w:val="clear" w:color="auto" w:fill="auto"/>
          </w:tcPr>
          <w:p w14:paraId="0C061E74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517D791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5CD018F7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FF46800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4E41BF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755BB4A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FD170C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6EE8B78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8861E47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30E47B5C" w14:textId="08693E42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</w:tc>
      </w:tr>
      <w:tr w:rsidR="00B67F0B" w:rsidRPr="00880B92" w14:paraId="62B1E118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4572DDC0" w14:textId="10E665D3" w:rsidR="00B67F0B" w:rsidRP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</w:pP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Lack of mental health care providers is another barrier for accessing care, what are some ways KDHE </w:t>
            </w:r>
            <w:r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>can</w:t>
            </w:r>
            <w:r w:rsidRPr="00B67F0B">
              <w:rPr>
                <w:rFonts w:ascii="Century Gothic" w:hAnsi="Century Gothic" w:cstheme="minorHAnsi"/>
                <w:bCs/>
                <w:iCs/>
                <w:color w:val="404040" w:themeColor="text1" w:themeTint="BF"/>
              </w:rPr>
              <w:t xml:space="preserve"> address this barrier?</w:t>
            </w:r>
          </w:p>
        </w:tc>
      </w:tr>
      <w:tr w:rsidR="00B67F0B" w:rsidRPr="00880B92" w14:paraId="27447FE9" w14:textId="77777777" w:rsidTr="00B67F0B">
        <w:trPr>
          <w:trHeight w:val="611"/>
        </w:trPr>
        <w:tc>
          <w:tcPr>
            <w:tcW w:w="5000" w:type="pct"/>
            <w:shd w:val="clear" w:color="auto" w:fill="auto"/>
          </w:tcPr>
          <w:p w14:paraId="352B8AA0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44ABC7CE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D4553F8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DC8386A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214C8B0B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71AFF8AC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CF46DED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00AA9C35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5FF5F50E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32D8E59" w14:textId="77777777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  <w:p w14:paraId="6D0D034D" w14:textId="79C70591" w:rsidR="00B67F0B" w:rsidRDefault="00B67F0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iCs/>
                <w:color w:val="404040" w:themeColor="text1" w:themeTint="BF"/>
                <w:sz w:val="20"/>
                <w:szCs w:val="20"/>
              </w:rPr>
            </w:pPr>
          </w:p>
        </w:tc>
      </w:tr>
      <w:tr w:rsidR="00AB14BD" w:rsidRPr="00880B92" w14:paraId="67E9BE6F" w14:textId="77777777" w:rsidTr="00231F60">
        <w:trPr>
          <w:trHeight w:val="611"/>
        </w:trPr>
        <w:tc>
          <w:tcPr>
            <w:tcW w:w="5000" w:type="pct"/>
            <w:shd w:val="clear" w:color="auto" w:fill="FBE4D5" w:themeFill="accent2" w:themeFillTint="33"/>
          </w:tcPr>
          <w:p w14:paraId="7ECF0B19" w14:textId="5D93F3B5" w:rsidR="00AB14BD" w:rsidRPr="008438D9" w:rsidRDefault="00A147D2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</w:pPr>
            <w:r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lastRenderedPageBreak/>
              <w:t>Is there anything that you</w:t>
            </w:r>
            <w:r w:rsidR="00070C6B"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or your organization</w:t>
            </w:r>
            <w:r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="00070C6B"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currently </w:t>
            </w:r>
            <w:r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are doing in your work that KDHE should know about related to </w:t>
            </w:r>
            <w:r w:rsidR="00774233"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maternal depression?</w:t>
            </w:r>
            <w:r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="00880B92"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  <w:r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Do you know of other work in this area currently being done?</w:t>
            </w:r>
            <w:r w:rsidR="00B67F0B"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AB14BD" w:rsidRPr="00880B92" w14:paraId="3C4C0CF2" w14:textId="77777777" w:rsidTr="00F17259">
        <w:trPr>
          <w:trHeight w:val="906"/>
        </w:trPr>
        <w:tc>
          <w:tcPr>
            <w:tcW w:w="5000" w:type="pct"/>
          </w:tcPr>
          <w:p w14:paraId="52B1A57A" w14:textId="77777777" w:rsidR="00231F60" w:rsidRDefault="00231F60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45520B34" w14:textId="705B784F" w:rsidR="00A147D2" w:rsidRDefault="00A147D2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0023568E" w14:textId="66BC2FC5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5C817C85" w14:textId="6E92EE61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15CFE6F1" w14:textId="63DB6E03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74184759" w14:textId="77777777" w:rsidR="00070C6B" w:rsidRDefault="00070C6B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30AB7248" w14:textId="04261DCE" w:rsidR="00A147D2" w:rsidRPr="00A147D2" w:rsidRDefault="00A147D2" w:rsidP="00A147D2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</w:tc>
      </w:tr>
      <w:tr w:rsidR="00C67CC8" w:rsidRPr="00880B92" w14:paraId="3BD0F951" w14:textId="77777777" w:rsidTr="00880B92">
        <w:trPr>
          <w:trHeight w:val="701"/>
        </w:trPr>
        <w:tc>
          <w:tcPr>
            <w:tcW w:w="5000" w:type="pct"/>
            <w:shd w:val="clear" w:color="auto" w:fill="FBE4D5" w:themeFill="accent2" w:themeFillTint="33"/>
          </w:tcPr>
          <w:p w14:paraId="269EF95C" w14:textId="3103F985" w:rsidR="00C67CC8" w:rsidRPr="008438D9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0"/>
                <w:szCs w:val="20"/>
              </w:rPr>
            </w:pPr>
            <w:r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What could you or your</w:t>
            </w:r>
            <w:r w:rsidR="00A147D2"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organization do to support work being done around </w:t>
            </w:r>
            <w:r w:rsidR="00774233"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>maternal depression</w:t>
            </w:r>
            <w:r w:rsidR="00A147D2" w:rsidRPr="008438D9">
              <w:rPr>
                <w:rFonts w:ascii="Century Gothic" w:hAnsi="Century Gothic" w:cstheme="minorHAnsi"/>
                <w:bCs/>
                <w:iCs/>
                <w:color w:val="404040" w:themeColor="text1" w:themeTint="BF"/>
                <w:sz w:val="20"/>
                <w:szCs w:val="20"/>
              </w:rPr>
              <w:t xml:space="preserve"> in Kansas?</w:t>
            </w:r>
          </w:p>
        </w:tc>
      </w:tr>
      <w:tr w:rsidR="00231F60" w:rsidRPr="00880B92" w14:paraId="6BE0BB27" w14:textId="77777777" w:rsidTr="00231F60">
        <w:trPr>
          <w:trHeight w:val="906"/>
        </w:trPr>
        <w:tc>
          <w:tcPr>
            <w:tcW w:w="5000" w:type="pct"/>
            <w:shd w:val="clear" w:color="auto" w:fill="FFFFFF" w:themeFill="background1"/>
          </w:tcPr>
          <w:p w14:paraId="78996BE0" w14:textId="77777777" w:rsidR="00231F60" w:rsidRPr="004D50D0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Cs/>
                <w:color w:val="404040" w:themeColor="text1" w:themeTint="BF"/>
                <w:sz w:val="24"/>
                <w:szCs w:val="24"/>
              </w:rPr>
            </w:pPr>
          </w:p>
          <w:p w14:paraId="4EFE263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4861EB7" w14:textId="77777777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716AB2D2" w14:textId="62760E80" w:rsidR="00231F60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6617375D" w14:textId="23B3D616" w:rsidR="00070C6B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4528C1AA" w14:textId="77777777" w:rsidR="00070C6B" w:rsidRPr="00880B92" w:rsidRDefault="00070C6B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  <w:p w14:paraId="1DDABF11" w14:textId="785509ED" w:rsidR="00231F60" w:rsidRPr="00880B92" w:rsidRDefault="00231F60" w:rsidP="00E959AC">
            <w:pPr>
              <w:spacing w:before="120" w:after="120" w:line="276" w:lineRule="auto"/>
              <w:rPr>
                <w:rFonts w:ascii="Century Gothic" w:hAnsi="Century Gothic" w:cstheme="minorHAnsi"/>
                <w:b/>
                <w:color w:val="404040" w:themeColor="text1" w:themeTint="BF"/>
                <w:sz w:val="20"/>
                <w:szCs w:val="20"/>
              </w:rPr>
            </w:pPr>
          </w:p>
        </w:tc>
      </w:tr>
    </w:tbl>
    <w:bookmarkEnd w:id="2"/>
    <w:bookmarkEnd w:id="3"/>
    <w:p w14:paraId="7CACABF4" w14:textId="29B9D924" w:rsidR="002A2AFC" w:rsidRPr="00880B92" w:rsidRDefault="000A49F2" w:rsidP="000A49F2">
      <w:pPr>
        <w:tabs>
          <w:tab w:val="left" w:pos="13584"/>
        </w:tabs>
        <w:rPr>
          <w:rFonts w:ascii="Century Gothic" w:hAnsi="Century Gothic"/>
          <w:color w:val="404040" w:themeColor="text1" w:themeTint="BF"/>
        </w:rPr>
      </w:pPr>
      <w:r w:rsidRPr="00880B92">
        <w:rPr>
          <w:rFonts w:ascii="Century Gothic" w:hAnsi="Century Gothic"/>
          <w:color w:val="404040" w:themeColor="text1" w:themeTint="BF"/>
        </w:rPr>
        <w:tab/>
      </w:r>
    </w:p>
    <w:p w14:paraId="0586BBBB" w14:textId="1CDCABC9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58B6EFFF" w14:textId="7D21E964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1903A6C7" w14:textId="3C21E71A" w:rsidR="00A147D2" w:rsidRPr="00A147D2" w:rsidRDefault="00A147D2" w:rsidP="00A147D2">
      <w:pPr>
        <w:rPr>
          <w:rFonts w:ascii="Century Gothic" w:hAnsi="Century Gothic" w:cstheme="minorHAnsi"/>
          <w:sz w:val="20"/>
          <w:szCs w:val="20"/>
        </w:rPr>
      </w:pPr>
    </w:p>
    <w:p w14:paraId="0A901AD7" w14:textId="5562629A" w:rsidR="00A147D2" w:rsidRPr="00A147D2" w:rsidRDefault="00A147D2" w:rsidP="00A147D2">
      <w:pPr>
        <w:tabs>
          <w:tab w:val="left" w:pos="13128"/>
        </w:tabs>
        <w:rPr>
          <w:rFonts w:ascii="Century Gothic" w:hAnsi="Century Gothic" w:cstheme="minorHAnsi"/>
          <w:sz w:val="20"/>
          <w:szCs w:val="20"/>
        </w:rPr>
      </w:pPr>
      <w:r>
        <w:rPr>
          <w:rFonts w:ascii="Century Gothic" w:hAnsi="Century Gothic" w:cstheme="minorHAnsi"/>
          <w:sz w:val="20"/>
          <w:szCs w:val="20"/>
        </w:rPr>
        <w:tab/>
      </w:r>
    </w:p>
    <w:sectPr w:rsidR="00A147D2" w:rsidRPr="00A147D2" w:rsidSect="007A0D2D">
      <w:footerReference w:type="default" r:id="rId9"/>
      <w:pgSz w:w="15840" w:h="12240" w:orient="landscape"/>
      <w:pgMar w:top="720" w:right="720" w:bottom="45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368B7" w14:textId="77777777" w:rsidR="00AE5A79" w:rsidRDefault="00AE5A79" w:rsidP="000A4171">
      <w:pPr>
        <w:spacing w:after="0" w:line="240" w:lineRule="auto"/>
      </w:pPr>
      <w:r>
        <w:separator/>
      </w:r>
    </w:p>
  </w:endnote>
  <w:endnote w:type="continuationSeparator" w:id="0">
    <w:p w14:paraId="3CD92904" w14:textId="77777777" w:rsidR="00AE5A79" w:rsidRDefault="00AE5A79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0C4F4C56" w:rsidR="000A4171" w:rsidRPr="00EA5CB9" w:rsidRDefault="000A4171" w:rsidP="000A4171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 w:rsidR="00B67F0B">
      <w:rPr>
        <w:i/>
        <w:sz w:val="20"/>
      </w:rPr>
      <w:t>April</w:t>
    </w:r>
    <w:r w:rsidR="00A147D2">
      <w:rPr>
        <w:i/>
        <w:sz w:val="20"/>
      </w:rPr>
      <w:t xml:space="preserve"> 12</w:t>
    </w:r>
    <w:r w:rsidR="000A49F2">
      <w:rPr>
        <w:i/>
        <w:sz w:val="20"/>
      </w:rPr>
      <w:t>, 202</w:t>
    </w:r>
    <w:r w:rsidR="00B67F0B">
      <w:rPr>
        <w:i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20EBF" w14:textId="77777777" w:rsidR="00AE5A79" w:rsidRDefault="00AE5A79" w:rsidP="000A4171">
      <w:pPr>
        <w:spacing w:after="0" w:line="240" w:lineRule="auto"/>
      </w:pPr>
      <w:r>
        <w:separator/>
      </w:r>
    </w:p>
  </w:footnote>
  <w:footnote w:type="continuationSeparator" w:id="0">
    <w:p w14:paraId="7987A987" w14:textId="77777777" w:rsidR="00AE5A79" w:rsidRDefault="00AE5A79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294A2D"/>
    <w:multiLevelType w:val="hybridMultilevel"/>
    <w:tmpl w:val="CA28E7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046780"/>
    <w:multiLevelType w:val="hybridMultilevel"/>
    <w:tmpl w:val="EC56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6166B6"/>
    <w:multiLevelType w:val="hybridMultilevel"/>
    <w:tmpl w:val="2160A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F573C1"/>
    <w:multiLevelType w:val="hybridMultilevel"/>
    <w:tmpl w:val="23782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D16A4E"/>
    <w:multiLevelType w:val="hybridMultilevel"/>
    <w:tmpl w:val="00C6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434036">
    <w:abstractNumId w:val="22"/>
  </w:num>
  <w:num w:numId="2" w16cid:durableId="361445368">
    <w:abstractNumId w:val="28"/>
  </w:num>
  <w:num w:numId="3" w16cid:durableId="2120223024">
    <w:abstractNumId w:val="18"/>
  </w:num>
  <w:num w:numId="4" w16cid:durableId="2039306977">
    <w:abstractNumId w:val="31"/>
  </w:num>
  <w:num w:numId="5" w16cid:durableId="1251306795">
    <w:abstractNumId w:val="15"/>
  </w:num>
  <w:num w:numId="6" w16cid:durableId="601033041">
    <w:abstractNumId w:val="4"/>
  </w:num>
  <w:num w:numId="7" w16cid:durableId="874972798">
    <w:abstractNumId w:val="16"/>
  </w:num>
  <w:num w:numId="8" w16cid:durableId="1425806771">
    <w:abstractNumId w:val="23"/>
  </w:num>
  <w:num w:numId="9" w16cid:durableId="1213268249">
    <w:abstractNumId w:val="10"/>
  </w:num>
  <w:num w:numId="10" w16cid:durableId="512183276">
    <w:abstractNumId w:val="3"/>
  </w:num>
  <w:num w:numId="11" w16cid:durableId="1163937477">
    <w:abstractNumId w:val="5"/>
  </w:num>
  <w:num w:numId="12" w16cid:durableId="531109266">
    <w:abstractNumId w:val="1"/>
  </w:num>
  <w:num w:numId="13" w16cid:durableId="1339384490">
    <w:abstractNumId w:val="30"/>
  </w:num>
  <w:num w:numId="14" w16cid:durableId="1989747350">
    <w:abstractNumId w:val="27"/>
  </w:num>
  <w:num w:numId="15" w16cid:durableId="1618027386">
    <w:abstractNumId w:val="0"/>
  </w:num>
  <w:num w:numId="16" w16cid:durableId="825701759">
    <w:abstractNumId w:val="7"/>
  </w:num>
  <w:num w:numId="17" w16cid:durableId="950820719">
    <w:abstractNumId w:val="12"/>
  </w:num>
  <w:num w:numId="18" w16cid:durableId="724912568">
    <w:abstractNumId w:val="26"/>
  </w:num>
  <w:num w:numId="19" w16cid:durableId="1064255888">
    <w:abstractNumId w:val="19"/>
  </w:num>
  <w:num w:numId="20" w16cid:durableId="595672029">
    <w:abstractNumId w:val="24"/>
  </w:num>
  <w:num w:numId="21" w16cid:durableId="1934700116">
    <w:abstractNumId w:val="2"/>
  </w:num>
  <w:num w:numId="22" w16cid:durableId="1296176754">
    <w:abstractNumId w:val="13"/>
  </w:num>
  <w:num w:numId="23" w16cid:durableId="2103449909">
    <w:abstractNumId w:val="29"/>
  </w:num>
  <w:num w:numId="24" w16cid:durableId="1265263128">
    <w:abstractNumId w:val="8"/>
  </w:num>
  <w:num w:numId="25" w16cid:durableId="922106057">
    <w:abstractNumId w:val="20"/>
  </w:num>
  <w:num w:numId="26" w16cid:durableId="299924938">
    <w:abstractNumId w:val="9"/>
  </w:num>
  <w:num w:numId="27" w16cid:durableId="958071050">
    <w:abstractNumId w:val="11"/>
  </w:num>
  <w:num w:numId="28" w16cid:durableId="1695184267">
    <w:abstractNumId w:val="6"/>
  </w:num>
  <w:num w:numId="29" w16cid:durableId="1101871777">
    <w:abstractNumId w:val="21"/>
  </w:num>
  <w:num w:numId="30" w16cid:durableId="455637986">
    <w:abstractNumId w:val="14"/>
  </w:num>
  <w:num w:numId="31" w16cid:durableId="242764468">
    <w:abstractNumId w:val="17"/>
  </w:num>
  <w:num w:numId="32" w16cid:durableId="15516518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MDI2NDI0NLU0MjFS0lEKTi0uzszPAykwrgUAG13vmSwAAAA="/>
  </w:docVars>
  <w:rsids>
    <w:rsidRoot w:val="0040000F"/>
    <w:rsid w:val="00006749"/>
    <w:rsid w:val="00035F66"/>
    <w:rsid w:val="0003668D"/>
    <w:rsid w:val="0005519E"/>
    <w:rsid w:val="00070C6B"/>
    <w:rsid w:val="000A4171"/>
    <w:rsid w:val="000A4527"/>
    <w:rsid w:val="000A49F2"/>
    <w:rsid w:val="000B1B35"/>
    <w:rsid w:val="000B4595"/>
    <w:rsid w:val="000C758B"/>
    <w:rsid w:val="000C7995"/>
    <w:rsid w:val="000E069D"/>
    <w:rsid w:val="000E09A7"/>
    <w:rsid w:val="000E38BC"/>
    <w:rsid w:val="000E4EE8"/>
    <w:rsid w:val="001121CA"/>
    <w:rsid w:val="00117500"/>
    <w:rsid w:val="00141EF5"/>
    <w:rsid w:val="00146518"/>
    <w:rsid w:val="001478D5"/>
    <w:rsid w:val="00147938"/>
    <w:rsid w:val="00150B86"/>
    <w:rsid w:val="00167AFE"/>
    <w:rsid w:val="00167B61"/>
    <w:rsid w:val="00191F80"/>
    <w:rsid w:val="001B586E"/>
    <w:rsid w:val="001D1105"/>
    <w:rsid w:val="001F622A"/>
    <w:rsid w:val="00204BDB"/>
    <w:rsid w:val="00231F60"/>
    <w:rsid w:val="00232E8B"/>
    <w:rsid w:val="00232EDB"/>
    <w:rsid w:val="00236402"/>
    <w:rsid w:val="0024058A"/>
    <w:rsid w:val="00245AF6"/>
    <w:rsid w:val="00261A47"/>
    <w:rsid w:val="00263C15"/>
    <w:rsid w:val="00281867"/>
    <w:rsid w:val="00283EDD"/>
    <w:rsid w:val="00290D89"/>
    <w:rsid w:val="002951FD"/>
    <w:rsid w:val="002A039B"/>
    <w:rsid w:val="002A2AFC"/>
    <w:rsid w:val="002A6808"/>
    <w:rsid w:val="002B2335"/>
    <w:rsid w:val="002B27DB"/>
    <w:rsid w:val="002C02A1"/>
    <w:rsid w:val="002D6666"/>
    <w:rsid w:val="002D6DBB"/>
    <w:rsid w:val="00302F05"/>
    <w:rsid w:val="00323135"/>
    <w:rsid w:val="003261D4"/>
    <w:rsid w:val="00343898"/>
    <w:rsid w:val="00353CA5"/>
    <w:rsid w:val="003763B5"/>
    <w:rsid w:val="00392503"/>
    <w:rsid w:val="003967AE"/>
    <w:rsid w:val="003A40BA"/>
    <w:rsid w:val="003B536A"/>
    <w:rsid w:val="003C2605"/>
    <w:rsid w:val="003E5888"/>
    <w:rsid w:val="003F7B84"/>
    <w:rsid w:val="0040000F"/>
    <w:rsid w:val="00401E7D"/>
    <w:rsid w:val="004105E1"/>
    <w:rsid w:val="00424022"/>
    <w:rsid w:val="00426366"/>
    <w:rsid w:val="00441D03"/>
    <w:rsid w:val="00451D25"/>
    <w:rsid w:val="00453022"/>
    <w:rsid w:val="0048269E"/>
    <w:rsid w:val="00495FFF"/>
    <w:rsid w:val="004B71C3"/>
    <w:rsid w:val="004C6E87"/>
    <w:rsid w:val="004D50D0"/>
    <w:rsid w:val="00500207"/>
    <w:rsid w:val="00521111"/>
    <w:rsid w:val="005232BA"/>
    <w:rsid w:val="00555845"/>
    <w:rsid w:val="0056247E"/>
    <w:rsid w:val="00592BF7"/>
    <w:rsid w:val="00595B4E"/>
    <w:rsid w:val="00596E12"/>
    <w:rsid w:val="005A117D"/>
    <w:rsid w:val="005B70FF"/>
    <w:rsid w:val="005C1682"/>
    <w:rsid w:val="005C5C72"/>
    <w:rsid w:val="005D38AE"/>
    <w:rsid w:val="005D7689"/>
    <w:rsid w:val="00610D24"/>
    <w:rsid w:val="00617A05"/>
    <w:rsid w:val="00623364"/>
    <w:rsid w:val="0062713C"/>
    <w:rsid w:val="00632135"/>
    <w:rsid w:val="0065106B"/>
    <w:rsid w:val="00680F0C"/>
    <w:rsid w:val="006E08DA"/>
    <w:rsid w:val="006F3163"/>
    <w:rsid w:val="006F7EA6"/>
    <w:rsid w:val="00726A4D"/>
    <w:rsid w:val="00730D97"/>
    <w:rsid w:val="00732C57"/>
    <w:rsid w:val="007516A5"/>
    <w:rsid w:val="00770F41"/>
    <w:rsid w:val="00774233"/>
    <w:rsid w:val="007A0D2D"/>
    <w:rsid w:val="007B3982"/>
    <w:rsid w:val="007D306F"/>
    <w:rsid w:val="007E202C"/>
    <w:rsid w:val="007F6BC4"/>
    <w:rsid w:val="00807AE5"/>
    <w:rsid w:val="00825168"/>
    <w:rsid w:val="008438D9"/>
    <w:rsid w:val="00874B3D"/>
    <w:rsid w:val="00880B92"/>
    <w:rsid w:val="00895AB6"/>
    <w:rsid w:val="008A699E"/>
    <w:rsid w:val="008C33A8"/>
    <w:rsid w:val="008D4FC7"/>
    <w:rsid w:val="008D603C"/>
    <w:rsid w:val="008F33E9"/>
    <w:rsid w:val="008F75C8"/>
    <w:rsid w:val="009024E7"/>
    <w:rsid w:val="009038C6"/>
    <w:rsid w:val="009048B1"/>
    <w:rsid w:val="00951F7B"/>
    <w:rsid w:val="00974214"/>
    <w:rsid w:val="009778E4"/>
    <w:rsid w:val="009865C5"/>
    <w:rsid w:val="0099494B"/>
    <w:rsid w:val="009A0C00"/>
    <w:rsid w:val="009A5575"/>
    <w:rsid w:val="009A7F8D"/>
    <w:rsid w:val="009E2900"/>
    <w:rsid w:val="00A050DB"/>
    <w:rsid w:val="00A147D2"/>
    <w:rsid w:val="00A30D30"/>
    <w:rsid w:val="00A45F46"/>
    <w:rsid w:val="00A64AA8"/>
    <w:rsid w:val="00A81279"/>
    <w:rsid w:val="00A81B4C"/>
    <w:rsid w:val="00A95A8B"/>
    <w:rsid w:val="00AB0288"/>
    <w:rsid w:val="00AB14BD"/>
    <w:rsid w:val="00AB64EC"/>
    <w:rsid w:val="00AE5A79"/>
    <w:rsid w:val="00AF5009"/>
    <w:rsid w:val="00B3539E"/>
    <w:rsid w:val="00B36F18"/>
    <w:rsid w:val="00B40D2F"/>
    <w:rsid w:val="00B41E40"/>
    <w:rsid w:val="00B455CE"/>
    <w:rsid w:val="00B4599C"/>
    <w:rsid w:val="00B67F0B"/>
    <w:rsid w:val="00B819C6"/>
    <w:rsid w:val="00BA23C8"/>
    <w:rsid w:val="00BD5ED3"/>
    <w:rsid w:val="00BD7301"/>
    <w:rsid w:val="00BE1DFC"/>
    <w:rsid w:val="00BF7CF5"/>
    <w:rsid w:val="00C11C52"/>
    <w:rsid w:val="00C12358"/>
    <w:rsid w:val="00C33E37"/>
    <w:rsid w:val="00C4608B"/>
    <w:rsid w:val="00C67CC8"/>
    <w:rsid w:val="00C974B1"/>
    <w:rsid w:val="00CA17E7"/>
    <w:rsid w:val="00CD1A97"/>
    <w:rsid w:val="00CD5DCA"/>
    <w:rsid w:val="00CE4AC0"/>
    <w:rsid w:val="00CF367B"/>
    <w:rsid w:val="00D06A07"/>
    <w:rsid w:val="00D11952"/>
    <w:rsid w:val="00D31755"/>
    <w:rsid w:val="00D50FC0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07D40"/>
    <w:rsid w:val="00E1198C"/>
    <w:rsid w:val="00E34700"/>
    <w:rsid w:val="00E4284A"/>
    <w:rsid w:val="00E6276A"/>
    <w:rsid w:val="00E7426B"/>
    <w:rsid w:val="00E866CB"/>
    <w:rsid w:val="00E959AC"/>
    <w:rsid w:val="00EA5CB9"/>
    <w:rsid w:val="00EB2213"/>
    <w:rsid w:val="00EC50DA"/>
    <w:rsid w:val="00F06833"/>
    <w:rsid w:val="00F17259"/>
    <w:rsid w:val="00F41C95"/>
    <w:rsid w:val="00F63779"/>
    <w:rsid w:val="00F66BB4"/>
    <w:rsid w:val="00F82D7D"/>
    <w:rsid w:val="00FA403B"/>
    <w:rsid w:val="00FE100C"/>
    <w:rsid w:val="00FE71A0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07197-74F9-462D-976E-028FA38B9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Melissa Hudelson</cp:lastModifiedBy>
  <cp:revision>3</cp:revision>
  <cp:lastPrinted>2019-01-16T19:20:00Z</cp:lastPrinted>
  <dcterms:created xsi:type="dcterms:W3CDTF">2023-02-16T22:12:00Z</dcterms:created>
  <dcterms:modified xsi:type="dcterms:W3CDTF">2023-03-23T16:30:00Z</dcterms:modified>
</cp:coreProperties>
</file>